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A7A91" w14:textId="77777777" w:rsidR="00E47853" w:rsidRDefault="00FD1A0A" w:rsidP="00FD1A0A">
      <w:pPr>
        <w:jc w:val="center"/>
        <w:rPr>
          <w:rFonts w:ascii="BIZ UDPゴシック" w:eastAsia="BIZ UDPゴシック" w:hAnsi="BIZ UDPゴシック"/>
          <w:b/>
          <w:color w:val="000000" w:themeColor="text1"/>
          <w:sz w:val="28"/>
          <w:szCs w:val="28"/>
        </w:rPr>
      </w:pPr>
      <w:bookmarkStart w:id="0" w:name="_Hlk26777106"/>
      <w:r>
        <w:rPr>
          <w:rFonts w:ascii="BIZ UDPゴシック" w:eastAsia="BIZ UDPゴシック" w:hAnsi="BIZ UDPゴシック" w:hint="eastAsia"/>
          <w:b/>
          <w:color w:val="000000" w:themeColor="text1"/>
          <w:sz w:val="28"/>
          <w:szCs w:val="28"/>
        </w:rPr>
        <w:t>筑波大学協定校交換留学</w:t>
      </w:r>
      <w:r>
        <w:rPr>
          <w:rFonts w:ascii="BIZ UDPゴシック" w:eastAsia="BIZ UDPゴシック" w:hAnsi="BIZ UDPゴシック" w:hint="eastAsia"/>
          <w:b/>
          <w:color w:val="000000" w:themeColor="text1"/>
          <w:sz w:val="24"/>
          <w:szCs w:val="24"/>
        </w:rPr>
        <w:t xml:space="preserve">　</w:t>
      </w:r>
      <w:r>
        <w:rPr>
          <w:rFonts w:ascii="BIZ UDPゴシック" w:eastAsia="BIZ UDPゴシック" w:hAnsi="BIZ UDPゴシック" w:hint="eastAsia"/>
          <w:b/>
          <w:color w:val="000000" w:themeColor="text1"/>
          <w:sz w:val="28"/>
          <w:szCs w:val="28"/>
        </w:rPr>
        <w:t>学習・研究計画書</w:t>
      </w:r>
      <w:bookmarkEnd w:id="0"/>
    </w:p>
    <w:p w14:paraId="0C8D0949" w14:textId="77777777" w:rsidR="00FD1A0A" w:rsidRDefault="00FD1A0A" w:rsidP="00FD1A0A">
      <w:pPr>
        <w:jc w:val="center"/>
        <w:rPr>
          <w:rFonts w:ascii="BIZ UDPゴシック" w:eastAsia="BIZ UDPゴシック" w:hAnsi="BIZ UDPゴシック"/>
          <w:b/>
          <w:color w:val="000000" w:themeColor="text1"/>
          <w:sz w:val="28"/>
          <w:szCs w:val="28"/>
        </w:rPr>
      </w:pPr>
    </w:p>
    <w:p w14:paraId="19A9EB9F" w14:textId="77777777" w:rsidR="00E47853" w:rsidRDefault="00FD1A0A">
      <w:pPr>
        <w:rPr>
          <w:color w:val="000000" w:themeColor="text1"/>
        </w:rPr>
      </w:pPr>
      <w:r>
        <w:rPr>
          <w:color w:val="000000" w:themeColor="text1"/>
        </w:rPr>
        <w:t>学籍番号：_____________________________</w:t>
      </w:r>
    </w:p>
    <w:p w14:paraId="26C0EBC9" w14:textId="77777777" w:rsidR="00E47853" w:rsidRDefault="00FD1A0A">
      <w:pPr>
        <w:rPr>
          <w:color w:val="000000" w:themeColor="text1"/>
        </w:rPr>
      </w:pPr>
      <w:r>
        <w:rPr>
          <w:color w:val="000000" w:themeColor="text1"/>
        </w:rPr>
        <w:t>氏名：____________________________</w:t>
      </w:r>
    </w:p>
    <w:p w14:paraId="52223A43" w14:textId="77777777" w:rsidR="00E47853" w:rsidRDefault="00E47853">
      <w:pPr>
        <w:rPr>
          <w:color w:val="000000" w:themeColor="text1"/>
        </w:rPr>
      </w:pPr>
    </w:p>
    <w:p w14:paraId="0621F7AE" w14:textId="70E30D40" w:rsidR="00E47853" w:rsidRDefault="00FD1A0A">
      <w:pPr>
        <w:pStyle w:val="af"/>
        <w:numPr>
          <w:ilvl w:val="0"/>
          <w:numId w:val="1"/>
        </w:numPr>
        <w:ind w:leftChars="0"/>
        <w:rPr>
          <w:rFonts w:ascii="BIZ UDPゴシック" w:eastAsia="BIZ UDPゴシック" w:hAnsi="BIZ UDPゴシック"/>
          <w:b/>
          <w:bCs/>
          <w:color w:val="000000" w:themeColor="text1"/>
        </w:rPr>
      </w:pPr>
      <w:r>
        <w:rPr>
          <w:rFonts w:ascii="BIZ UDPゴシック" w:eastAsia="BIZ UDPゴシック" w:hAnsi="BIZ UDPゴシック"/>
          <w:b/>
          <w:bCs/>
          <w:color w:val="000000" w:themeColor="text1"/>
        </w:rPr>
        <w:t>志望動機</w:t>
      </w:r>
      <w:r>
        <w:rPr>
          <w:rFonts w:ascii="BIZ UDPゴシック" w:eastAsia="BIZ UDPゴシック" w:hAnsi="BIZ UDPゴシック" w:hint="eastAsia"/>
          <w:b/>
          <w:bCs/>
          <w:color w:val="000000" w:themeColor="text1"/>
        </w:rPr>
        <w:t>・留学の目的</w:t>
      </w:r>
    </w:p>
    <w:p w14:paraId="502A9BB7" w14:textId="77777777" w:rsidR="00322E68" w:rsidRPr="00322E68" w:rsidRDefault="00322E68" w:rsidP="00322E68">
      <w:pPr>
        <w:ind w:firstLine="420"/>
        <w:rPr>
          <w:color w:val="000000" w:themeColor="text1"/>
        </w:rPr>
      </w:pPr>
      <w:r w:rsidRPr="00322E68">
        <w:rPr>
          <w:rFonts w:hint="eastAsia"/>
          <w:color w:val="000000" w:themeColor="text1"/>
        </w:rPr>
        <w:t>今回、交換留学プログラムへ応募する留学の目的について、</w:t>
      </w:r>
      <w:r w:rsidRPr="00322E68">
        <w:rPr>
          <w:color w:val="000000" w:themeColor="text1"/>
        </w:rPr>
        <w:t>1200字程度でご記入ください。</w:t>
      </w:r>
    </w:p>
    <w:p w14:paraId="6D233C5A" w14:textId="77777777" w:rsidR="00322E68" w:rsidRDefault="00322E68" w:rsidP="00322E68">
      <w:pPr>
        <w:ind w:firstLine="420"/>
        <w:rPr>
          <w:color w:val="000000" w:themeColor="text1"/>
        </w:rPr>
      </w:pPr>
      <w:r w:rsidRPr="00322E68">
        <w:rPr>
          <w:rFonts w:hint="eastAsia"/>
          <w:color w:val="000000" w:themeColor="text1"/>
        </w:rPr>
        <w:t>・留学の目的</w:t>
      </w:r>
    </w:p>
    <w:p w14:paraId="57C0F831" w14:textId="60E2C558" w:rsidR="00322E68" w:rsidRDefault="00322E68" w:rsidP="00322E68">
      <w:pPr>
        <w:ind w:firstLine="420"/>
        <w:rPr>
          <w:color w:val="000000" w:themeColor="text1"/>
        </w:rPr>
      </w:pPr>
      <w:r>
        <w:rPr>
          <w:rFonts w:hint="eastAsia"/>
          <w:color w:val="000000" w:themeColor="text1"/>
        </w:rPr>
        <w:t>・</w:t>
      </w:r>
      <w:r w:rsidRPr="00322E68">
        <w:rPr>
          <w:rFonts w:hint="eastAsia"/>
          <w:color w:val="000000" w:themeColor="text1"/>
        </w:rPr>
        <w:t>第</w:t>
      </w:r>
      <w:r w:rsidRPr="00322E68">
        <w:rPr>
          <w:color w:val="000000" w:themeColor="text1"/>
        </w:rPr>
        <w:t>1～第3希望の</w:t>
      </w:r>
      <w:r>
        <w:rPr>
          <w:rFonts w:hint="eastAsia"/>
          <w:color w:val="000000" w:themeColor="text1"/>
        </w:rPr>
        <w:t>大学への留学を</w:t>
      </w:r>
      <w:r>
        <w:rPr>
          <w:color w:val="000000" w:themeColor="text1"/>
        </w:rPr>
        <w:t>志望</w:t>
      </w:r>
      <w:r>
        <w:rPr>
          <w:rFonts w:hint="eastAsia"/>
          <w:color w:val="000000" w:themeColor="text1"/>
        </w:rPr>
        <w:t>する</w:t>
      </w:r>
      <w:r w:rsidRPr="00322E68">
        <w:rPr>
          <w:color w:val="000000" w:themeColor="text1"/>
        </w:rPr>
        <w:t>理由</w:t>
      </w:r>
      <w:r>
        <w:rPr>
          <w:rFonts w:hint="eastAsia"/>
          <w:color w:val="000000" w:themeColor="text1"/>
        </w:rPr>
        <w:t xml:space="preserve"> </w:t>
      </w:r>
      <w:r>
        <w:rPr>
          <w:color w:val="000000" w:themeColor="text1"/>
        </w:rPr>
        <w:t>(</w:t>
      </w:r>
      <w:r>
        <w:rPr>
          <w:rFonts w:hint="eastAsia"/>
          <w:color w:val="000000" w:themeColor="text1"/>
        </w:rPr>
        <w:t>それぞれの希望校に対して記入ください)</w:t>
      </w:r>
    </w:p>
    <w:p w14:paraId="602791CB" w14:textId="49D05105" w:rsidR="00E47853" w:rsidRPr="00322E68" w:rsidRDefault="00322E68" w:rsidP="00322E68">
      <w:pPr>
        <w:ind w:firstLine="420"/>
        <w:rPr>
          <w:color w:val="000000" w:themeColor="text1"/>
        </w:rPr>
      </w:pPr>
      <w:r w:rsidRPr="00322E68">
        <w:rPr>
          <w:rFonts w:hint="eastAsia"/>
          <w:color w:val="000000" w:themeColor="text1"/>
        </w:rPr>
        <w:t>・留学の経験をどのように生かしたいか（留学後の大学生活、将来やりたいことなど）</w:t>
      </w:r>
    </w:p>
    <w:p w14:paraId="691112CD" w14:textId="77777777" w:rsidR="00E47853" w:rsidRDefault="00FD1A0A">
      <w:pPr>
        <w:pStyle w:val="af"/>
        <w:ind w:leftChars="0" w:left="0"/>
        <w:rPr>
          <w:color w:val="000000" w:themeColor="text1"/>
        </w:rPr>
      </w:pPr>
      <w:r>
        <w:rPr>
          <w:noProof/>
        </w:rPr>
        <mc:AlternateContent>
          <mc:Choice Requires="wps">
            <w:drawing>
              <wp:inline distT="0" distB="0" distL="114300" distR="114300" wp14:anchorId="6375CAFE" wp14:editId="3D9968E7">
                <wp:extent cx="6076950" cy="5610225"/>
                <wp:effectExtent l="0" t="0" r="19050" b="28575"/>
                <wp:docPr id="4" name="テキストボックス 4"/>
                <wp:cNvGraphicFramePr/>
                <a:graphic xmlns:a="http://schemas.openxmlformats.org/drawingml/2006/main">
                  <a:graphicData uri="http://schemas.microsoft.com/office/word/2010/wordprocessingShape">
                    <wps:wsp>
                      <wps:cNvSpPr txBox="1"/>
                      <wps:spPr>
                        <a:xfrm>
                          <a:off x="0" y="0"/>
                          <a:ext cx="6076950" cy="56102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7FCBAC4" w14:textId="77777777" w:rsidR="00E47853" w:rsidRDefault="00E478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type w14:anchorId="6375CAFE" id="_x0000_t202" coordsize="21600,21600" o:spt="202" path="m,l,21600r21600,l21600,xe">
                <v:stroke joinstyle="miter"/>
                <v:path gradientshapeok="t" o:connecttype="rect"/>
              </v:shapetype>
              <v:shape id="テキストボックス 4" o:spid="_x0000_s1026" type="#_x0000_t202" style="width:478.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" fillcolor="white [3201]" strokeweight=".5pt">
                <v:textbox>
                  <w:txbxContent>
                    <w:p w14:paraId="37FCBAC4" w14:textId="77777777" w:rsidR="00E47853" w:rsidRDefault="00E47853"/>
                  </w:txbxContent>
                </v:textbox>
                <w10:anchorlock/>
              </v:shape>
            </w:pict>
          </mc:Fallback>
        </mc:AlternateContent>
      </w:r>
    </w:p>
    <w:p w14:paraId="4F0B3E8E" w14:textId="77777777" w:rsidR="00E47853" w:rsidRDefault="00E47853">
      <w:pPr>
        <w:pStyle w:val="af"/>
        <w:ind w:leftChars="0" w:left="420"/>
        <w:rPr>
          <w:color w:val="000000" w:themeColor="text1"/>
        </w:rPr>
      </w:pPr>
    </w:p>
    <w:p w14:paraId="1C542D50" w14:textId="77777777" w:rsidR="00E47853" w:rsidRDefault="00E47853"/>
    <w:p w14:paraId="645B154D" w14:textId="77777777" w:rsidR="00E47853" w:rsidRDefault="00FD1A0A">
      <w:pPr>
        <w:pStyle w:val="af"/>
        <w:numPr>
          <w:ilvl w:val="0"/>
          <w:numId w:val="1"/>
        </w:numPr>
        <w:ind w:leftChars="0"/>
        <w:rPr>
          <w:b/>
          <w:color w:val="000000" w:themeColor="text1"/>
        </w:rPr>
      </w:pPr>
      <w:bookmarkStart w:id="1" w:name="_Hlk59200154"/>
      <w:r>
        <w:rPr>
          <w:rFonts w:ascii="BIZ UDPゴシック" w:eastAsia="BIZ UDPゴシック" w:hAnsi="BIZ UDPゴシック"/>
          <w:b/>
          <w:bCs/>
          <w:color w:val="000000" w:themeColor="text1"/>
        </w:rPr>
        <w:t>履修希望科目</w:t>
      </w:r>
      <w:bookmarkStart w:id="2" w:name="_Hlk26787430"/>
    </w:p>
    <w:p w14:paraId="154D1081" w14:textId="77777777" w:rsidR="00E47853" w:rsidRDefault="00FD1A0A">
      <w:pPr>
        <w:pStyle w:val="af"/>
        <w:ind w:leftChars="0" w:left="420"/>
        <w:rPr>
          <w:color w:val="000000" w:themeColor="text1"/>
        </w:rPr>
      </w:pPr>
      <w:r>
        <w:rPr>
          <w:rFonts w:hint="eastAsia"/>
          <w:color w:val="000000" w:themeColor="text1"/>
        </w:rPr>
        <w:t>留学先の第1希望大学において、履修を希望する科目名3つと、それに対応する筑波大学での科目名（単位互換予定の科目）を記入してください。</w:t>
      </w:r>
    </w:p>
    <w:p w14:paraId="487EDD0F" w14:textId="77777777" w:rsidR="00E47853" w:rsidRDefault="00FD1A0A">
      <w:pPr>
        <w:ind w:leftChars="200" w:left="420"/>
        <w:rPr>
          <w:color w:val="000000" w:themeColor="text1"/>
        </w:rPr>
      </w:pPr>
      <w:r>
        <w:rPr>
          <w:rFonts w:hint="eastAsia"/>
          <w:color w:val="000000" w:themeColor="text1"/>
        </w:rPr>
        <w:t>※実際に履修できる科目数は、各大学によって異なります。</w:t>
      </w:r>
      <w:r>
        <w:rPr>
          <w:color w:val="000000" w:themeColor="text1"/>
        </w:rPr>
        <w:t xml:space="preserve"> </w:t>
      </w:r>
    </w:p>
    <w:bookmarkEnd w:id="1"/>
    <w:bookmarkEnd w:id="2"/>
    <w:p w14:paraId="45F36B21" w14:textId="77777777" w:rsidR="00E47853" w:rsidRDefault="00E47853"/>
    <w:tbl>
      <w:tblPr>
        <w:tblStyle w:val="ae"/>
        <w:tblW w:w="9776" w:type="dxa"/>
        <w:tblLayout w:type="fixed"/>
        <w:tblLook w:val="04A0" w:firstRow="1" w:lastRow="0" w:firstColumn="1" w:lastColumn="0" w:noHBand="0" w:noVBand="1"/>
      </w:tblPr>
      <w:tblGrid>
        <w:gridCol w:w="1129"/>
        <w:gridCol w:w="2268"/>
        <w:gridCol w:w="3119"/>
        <w:gridCol w:w="3260"/>
      </w:tblGrid>
      <w:tr w:rsidR="00E47853" w14:paraId="047653B4" w14:textId="77777777">
        <w:tc>
          <w:tcPr>
            <w:tcW w:w="1129" w:type="dxa"/>
          </w:tcPr>
          <w:p w14:paraId="2661B34C" w14:textId="77777777" w:rsidR="00E47853" w:rsidRDefault="00E47853"/>
        </w:tc>
        <w:tc>
          <w:tcPr>
            <w:tcW w:w="2268" w:type="dxa"/>
          </w:tcPr>
          <w:p w14:paraId="0D282A14" w14:textId="77777777" w:rsidR="00E47853" w:rsidRDefault="00FD1A0A">
            <w:pPr>
              <w:jc w:val="center"/>
            </w:pPr>
            <w:r>
              <w:rPr>
                <w:rFonts w:hint="eastAsia"/>
              </w:rPr>
              <w:t>大学名・</w:t>
            </w:r>
          </w:p>
          <w:p w14:paraId="58E2EEF8" w14:textId="77777777" w:rsidR="00E47853" w:rsidRDefault="00FD1A0A">
            <w:pPr>
              <w:jc w:val="center"/>
            </w:pPr>
            <w:r>
              <w:rPr>
                <w:rFonts w:hint="eastAsia"/>
              </w:rPr>
              <w:t>希望学部</w:t>
            </w:r>
          </w:p>
        </w:tc>
        <w:tc>
          <w:tcPr>
            <w:tcW w:w="3119" w:type="dxa"/>
          </w:tcPr>
          <w:p w14:paraId="14F698A8" w14:textId="77777777" w:rsidR="00E47853" w:rsidRDefault="00FD1A0A">
            <w:pPr>
              <w:jc w:val="center"/>
            </w:pPr>
            <w:r>
              <w:rPr>
                <w:rFonts w:hint="eastAsia"/>
              </w:rPr>
              <w:t>科目名（単位数）</w:t>
            </w:r>
          </w:p>
        </w:tc>
        <w:tc>
          <w:tcPr>
            <w:tcW w:w="3260" w:type="dxa"/>
          </w:tcPr>
          <w:p w14:paraId="534B2279" w14:textId="77777777" w:rsidR="00E47853" w:rsidRDefault="00FD1A0A">
            <w:pPr>
              <w:jc w:val="center"/>
            </w:pPr>
            <w:r>
              <w:rPr>
                <w:rFonts w:hint="eastAsia"/>
              </w:rPr>
              <w:t>本学での科目名（単位数）</w:t>
            </w:r>
          </w:p>
        </w:tc>
      </w:tr>
      <w:tr w:rsidR="00E47853" w14:paraId="4DF41B19" w14:textId="77777777">
        <w:tc>
          <w:tcPr>
            <w:tcW w:w="1129" w:type="dxa"/>
          </w:tcPr>
          <w:p w14:paraId="4A75C867" w14:textId="77777777" w:rsidR="00E47853" w:rsidRDefault="00FD1A0A">
            <w:r>
              <w:rPr>
                <w:rFonts w:hint="eastAsia"/>
              </w:rPr>
              <w:t>第1希望</w:t>
            </w:r>
          </w:p>
        </w:tc>
        <w:tc>
          <w:tcPr>
            <w:tcW w:w="2268" w:type="dxa"/>
          </w:tcPr>
          <w:p w14:paraId="2395F11C" w14:textId="77777777" w:rsidR="00E47853" w:rsidRDefault="00E47853"/>
        </w:tc>
        <w:tc>
          <w:tcPr>
            <w:tcW w:w="3119" w:type="dxa"/>
          </w:tcPr>
          <w:p w14:paraId="4A4F82E8" w14:textId="77777777" w:rsidR="00E47853" w:rsidRDefault="00FD1A0A">
            <w:r>
              <w:rPr>
                <w:rFonts w:hint="eastAsia"/>
              </w:rPr>
              <w:t>・</w:t>
            </w:r>
          </w:p>
          <w:p w14:paraId="675DDFE9" w14:textId="77777777" w:rsidR="00E47853" w:rsidRDefault="00E47853"/>
          <w:p w14:paraId="1763E17D" w14:textId="77777777" w:rsidR="00E47853" w:rsidRDefault="00FD1A0A">
            <w:r>
              <w:rPr>
                <w:rFonts w:hint="eastAsia"/>
              </w:rPr>
              <w:t>・</w:t>
            </w:r>
          </w:p>
          <w:p w14:paraId="6DCE24D7" w14:textId="77777777" w:rsidR="00E47853" w:rsidRDefault="00E47853"/>
          <w:p w14:paraId="1868414C" w14:textId="77777777" w:rsidR="00E47853" w:rsidRDefault="00FD1A0A">
            <w:r>
              <w:rPr>
                <w:rFonts w:hint="eastAsia"/>
              </w:rPr>
              <w:t>・</w:t>
            </w:r>
          </w:p>
          <w:p w14:paraId="729DB761" w14:textId="77777777" w:rsidR="00E47853" w:rsidRDefault="00E47853"/>
        </w:tc>
        <w:tc>
          <w:tcPr>
            <w:tcW w:w="3260" w:type="dxa"/>
          </w:tcPr>
          <w:p w14:paraId="2790FBFA" w14:textId="77777777" w:rsidR="00E47853" w:rsidRDefault="00FD1A0A">
            <w:r>
              <w:rPr>
                <w:rFonts w:hint="eastAsia"/>
              </w:rPr>
              <w:t>・</w:t>
            </w:r>
          </w:p>
          <w:p w14:paraId="001F637E" w14:textId="77777777" w:rsidR="00E47853" w:rsidRDefault="00E47853"/>
          <w:p w14:paraId="4F3878B1" w14:textId="77777777" w:rsidR="00E47853" w:rsidRDefault="00FD1A0A">
            <w:r>
              <w:rPr>
                <w:rFonts w:hint="eastAsia"/>
              </w:rPr>
              <w:t>・</w:t>
            </w:r>
          </w:p>
          <w:p w14:paraId="447B06AD" w14:textId="77777777" w:rsidR="00E47853" w:rsidRDefault="00E47853"/>
          <w:p w14:paraId="3EBC040C" w14:textId="77777777" w:rsidR="00E47853" w:rsidRDefault="00FD1A0A">
            <w:r>
              <w:rPr>
                <w:rFonts w:hint="eastAsia"/>
              </w:rPr>
              <w:t>・</w:t>
            </w:r>
          </w:p>
        </w:tc>
      </w:tr>
    </w:tbl>
    <w:p w14:paraId="344FBFBA" w14:textId="5A514C0F" w:rsidR="00E47853" w:rsidRDefault="00E47853"/>
    <w:p w14:paraId="727B0794" w14:textId="77777777" w:rsidR="00E47853" w:rsidRDefault="00FD1A0A">
      <w:pPr>
        <w:pStyle w:val="af"/>
        <w:numPr>
          <w:ilvl w:val="0"/>
          <w:numId w:val="1"/>
        </w:numPr>
        <w:ind w:leftChars="0"/>
        <w:rPr>
          <w:rFonts w:ascii="BIZ UDPゴシック" w:eastAsia="BIZ UDPゴシック" w:hAnsi="BIZ UDPゴシック"/>
          <w:b/>
        </w:rPr>
      </w:pPr>
      <w:r>
        <w:rPr>
          <w:rFonts w:ascii="BIZ UDPゴシック" w:eastAsia="BIZ UDPゴシック" w:hAnsi="BIZ UDPゴシック"/>
          <w:b/>
          <w:bCs/>
        </w:rPr>
        <w:t>留学の費用</w:t>
      </w:r>
    </w:p>
    <w:p w14:paraId="74DE9DC4" w14:textId="77777777" w:rsidR="00E47853" w:rsidRDefault="00FD1A0A">
      <w:pPr>
        <w:pStyle w:val="af"/>
        <w:numPr>
          <w:ilvl w:val="0"/>
          <w:numId w:val="3"/>
        </w:numPr>
        <w:ind w:leftChars="0"/>
      </w:pPr>
      <w:r>
        <w:rPr>
          <w:rFonts w:hint="eastAsia"/>
        </w:rPr>
        <w:t>留学が決まった場合、奨学金受給の予定を含めて、ビザ申請までに費用を準備する方法を記入してください。</w:t>
      </w:r>
    </w:p>
    <w:p w14:paraId="1B5762B7" w14:textId="77777777" w:rsidR="00E47853" w:rsidRDefault="00FD1A0A">
      <w:r>
        <w:rPr>
          <w:noProof/>
        </w:rPr>
        <mc:AlternateContent>
          <mc:Choice Requires="wps">
            <w:drawing>
              <wp:anchor distT="45720" distB="45720" distL="114300" distR="114300" simplePos="0" relativeHeight="251671552" behindDoc="1" locked="0" layoutInCell="1" allowOverlap="1" wp14:anchorId="145E257C" wp14:editId="7AD0CFB3">
                <wp:simplePos x="0" y="0"/>
                <wp:positionH relativeFrom="margin">
                  <wp:align>right</wp:align>
                </wp:positionH>
                <wp:positionV relativeFrom="paragraph">
                  <wp:posOffset>45720</wp:posOffset>
                </wp:positionV>
                <wp:extent cx="5867400" cy="923925"/>
                <wp:effectExtent l="0" t="0" r="19050" b="28575"/>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23925"/>
                        </a:xfrm>
                        <a:prstGeom prst="rect">
                          <a:avLst/>
                        </a:prstGeom>
                        <a:solidFill>
                          <a:srgbClr val="FFFFFF"/>
                        </a:solidFill>
                        <a:ln w="9525">
                          <a:solidFill>
                            <a:srgbClr val="000000"/>
                          </a:solidFill>
                          <a:miter lim="800000"/>
                        </a:ln>
                      </wps:spPr>
                      <wps:txbx>
                        <w:txbxContent>
                          <w:p w14:paraId="2FDCC3FA" w14:textId="77777777" w:rsidR="00E47853" w:rsidRDefault="00E47853"/>
                        </w:txbxContent>
                      </wps:txbx>
                      <wps:bodyPr rot="0" vert="horz" wrap="square" lIns="91440" tIns="45720" rIns="91440" bIns="45720" anchor="t" anchorCtr="0">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テキスト ボックス 2" o:spid="_x0000_s1026" o:spt="202" type="#_x0000_t202" style="position:absolute;left:0pt;margin-top:3.6pt;height:72.75pt;width:462pt;mso-position-horizontal:right;mso-position-horizontal-relative:margin;z-index:-251644928;mso-width-relative:page;mso-height-relative:page;" fillcolor="#FFFFFF" filled="t" stroked="t" coordsize="21600,21600" o:gfxdata="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TSRio1gAAAAYBAAAPAAAAAAAAAAEAIAAAACIAAABkcnMvZG93bnJldi54bWxQSwECFAAU&#10;AAAACACHTuJAon3DNCwCAAA9BAAADgAAAAAAAAABACAAAAAlAQAAZHJzL2Uyb0RvYy54bWxQSwUG&#10;AAAAAAYABgBZAQAAwwUAAAAA&#10;">
                <v:fill on="t" focussize="0,0"/>
                <v:stroke color="#000000" miterlimit="8" joinstyle="miter"/>
                <v:imagedata o:title=""/>
                <o:lock v:ext="edit" aspectratio="f"/>
                <v:textbox>
                  <w:txbxContent>
                    <w:p/>
                  </w:txbxContent>
                </v:textbox>
              </v:shape>
            </w:pict>
          </mc:Fallback>
        </mc:AlternateContent>
      </w:r>
    </w:p>
    <w:p w14:paraId="0272B95C" w14:textId="77777777" w:rsidR="00E47853" w:rsidRDefault="00E47853"/>
    <w:p w14:paraId="063DBEB7" w14:textId="77777777" w:rsidR="00E47853" w:rsidRDefault="00E47853">
      <w:pPr>
        <w:widowControl/>
        <w:jc w:val="left"/>
      </w:pPr>
    </w:p>
    <w:p w14:paraId="09CA201E" w14:textId="77777777" w:rsidR="00E47853" w:rsidRDefault="00E47853">
      <w:pPr>
        <w:widowControl/>
        <w:jc w:val="left"/>
      </w:pPr>
    </w:p>
    <w:p w14:paraId="2A3EDAC2" w14:textId="592E940E" w:rsidR="00544620" w:rsidRDefault="00544620">
      <w:pPr>
        <w:widowControl/>
        <w:jc w:val="left"/>
      </w:pPr>
      <w:r>
        <w:br w:type="page"/>
      </w:r>
    </w:p>
    <w:p w14:paraId="485B1414" w14:textId="77777777" w:rsidR="00E47853" w:rsidRDefault="00FD1A0A">
      <w:pPr>
        <w:pStyle w:val="af"/>
        <w:widowControl/>
        <w:numPr>
          <w:ilvl w:val="0"/>
          <w:numId w:val="1"/>
        </w:numPr>
        <w:ind w:leftChars="0"/>
        <w:jc w:val="left"/>
        <w:rPr>
          <w:rFonts w:ascii="BIZ UDPゴシック" w:eastAsia="BIZ UDPゴシック" w:hAnsi="BIZ UDPゴシック"/>
          <w:b/>
        </w:rPr>
      </w:pPr>
      <w:bookmarkStart w:id="3" w:name="_Hlk59199249"/>
      <w:r>
        <w:rPr>
          <w:rFonts w:ascii="BIZ UDPゴシック" w:eastAsia="BIZ UDPゴシック" w:hAnsi="BIZ UDPゴシック"/>
          <w:b/>
          <w:bCs/>
        </w:rPr>
        <w:lastRenderedPageBreak/>
        <w:t>海外経験</w:t>
      </w:r>
    </w:p>
    <w:p w14:paraId="691E20C6" w14:textId="77777777" w:rsidR="00E47853" w:rsidRDefault="00FD1A0A">
      <w:pPr>
        <w:pStyle w:val="af"/>
        <w:numPr>
          <w:ilvl w:val="0"/>
          <w:numId w:val="4"/>
        </w:numPr>
        <w:ind w:leftChars="100" w:left="570"/>
      </w:pPr>
      <w:r>
        <w:rPr>
          <w:rFonts w:hint="eastAsia"/>
          <w:color w:val="000000" w:themeColor="text1"/>
        </w:rPr>
        <w:t>これまでのあなたの海外経験（ホームステイ、海外での研修、留学など）を教</w:t>
      </w:r>
      <w:r>
        <w:rPr>
          <w:rFonts w:hint="eastAsia"/>
        </w:rPr>
        <w:t>えてください。多数ある場合は、主要なもののみを記入してください。　※オンラインでの経験も含む</w:t>
      </w:r>
    </w:p>
    <w:p w14:paraId="43DC4025" w14:textId="77777777" w:rsidR="00E47853" w:rsidRDefault="00FD1A0A">
      <w:r>
        <w:rPr>
          <w:noProof/>
        </w:rPr>
        <mc:AlternateContent>
          <mc:Choice Requires="wps">
            <w:drawing>
              <wp:anchor distT="45720" distB="45720" distL="114300" distR="114300" simplePos="0" relativeHeight="251673600" behindDoc="1" locked="0" layoutInCell="1" allowOverlap="1" wp14:anchorId="37BCF512" wp14:editId="671294DE">
                <wp:simplePos x="0" y="0"/>
                <wp:positionH relativeFrom="margin">
                  <wp:posOffset>331470</wp:posOffset>
                </wp:positionH>
                <wp:positionV relativeFrom="paragraph">
                  <wp:posOffset>86995</wp:posOffset>
                </wp:positionV>
                <wp:extent cx="5867400" cy="1367790"/>
                <wp:effectExtent l="0" t="0" r="19050" b="2349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367625"/>
                        </a:xfrm>
                        <a:prstGeom prst="rect">
                          <a:avLst/>
                        </a:prstGeom>
                        <a:solidFill>
                          <a:srgbClr val="FFFFFF"/>
                        </a:solidFill>
                        <a:ln w="9525">
                          <a:solidFill>
                            <a:srgbClr val="000000"/>
                          </a:solidFill>
                          <a:miter lim="800000"/>
                        </a:ln>
                      </wps:spPr>
                      <wps:txbx>
                        <w:txbxContent>
                          <w:p w14:paraId="004BDF13" w14:textId="77777777" w:rsidR="00E47853" w:rsidRDefault="00E47853"/>
                          <w:p w14:paraId="79B97A3F" w14:textId="77777777" w:rsidR="00E47853" w:rsidRDefault="00E47853"/>
                        </w:txbxContent>
                      </wps:txbx>
                      <wps:bodyPr rot="0" vert="horz" wrap="square" lIns="91440" tIns="45720" rIns="91440" bIns="45720" anchor="t" anchorCtr="0">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テキスト ボックス 2" o:spid="_x0000_s1026" o:spt="202" type="#_x0000_t202" style="position:absolute;left:0pt;margin-left:26.1pt;margin-top:6.85pt;height:107.7pt;width:462pt;mso-position-horizontal-relative:margin;z-index:-251642880;mso-width-relative:page;mso-height-relative:page;" fillcolor="#FFFFFF" filled="t" stroked="t" coordsize="21600,21600" o:gfxdata="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K7ROQ/YAAAACQEAAA8AAAAAAAAAAQAgAAAAIgAAAGRycy9kb3ducmV2LnhtbFBLAQIU&#10;ABQAAAAIAIdO4kAZmm2yLAIAAD4EAAAOAAAAAAAAAAEAIAAAACcBAABkcnMvZTJvRG9jLnhtbFBL&#10;BQYAAAAABgAGAFkBAADFBQAAAAA=&#10;">
                <v:fill on="t" focussize="0,0"/>
                <v:stroke color="#000000" miterlimit="8" joinstyle="miter"/>
                <v:imagedata o:title=""/>
                <o:lock v:ext="edit" aspectratio="f"/>
                <v:textbox>
                  <w:txbxContent>
                    <w:p/>
                    <w:p/>
                  </w:txbxContent>
                </v:textbox>
              </v:shape>
            </w:pict>
          </mc:Fallback>
        </mc:AlternateContent>
      </w:r>
    </w:p>
    <w:p w14:paraId="73959AB6" w14:textId="77777777" w:rsidR="00E47853" w:rsidRDefault="00E47853"/>
    <w:p w14:paraId="4D5D3F10" w14:textId="77777777" w:rsidR="00E47853" w:rsidRDefault="00E47853"/>
    <w:p w14:paraId="0D4927E6" w14:textId="77777777" w:rsidR="00E47853" w:rsidRDefault="00E47853"/>
    <w:bookmarkEnd w:id="3"/>
    <w:p w14:paraId="4A8C6949" w14:textId="77777777" w:rsidR="00E47853" w:rsidRDefault="00E47853"/>
    <w:p w14:paraId="07B00158" w14:textId="77777777" w:rsidR="00E47853" w:rsidRDefault="00E47853"/>
    <w:p w14:paraId="06304F0F" w14:textId="77777777" w:rsidR="00E47853" w:rsidRDefault="00E47853"/>
    <w:p w14:paraId="0655ADDF" w14:textId="77777777" w:rsidR="00E47853" w:rsidRDefault="00FD1A0A">
      <w:pPr>
        <w:pStyle w:val="af"/>
        <w:numPr>
          <w:ilvl w:val="0"/>
          <w:numId w:val="4"/>
        </w:numPr>
        <w:ind w:leftChars="0"/>
      </w:pPr>
      <w:r>
        <w:rPr>
          <w:rFonts w:hint="eastAsia"/>
        </w:rPr>
        <w:t>国際交流活動（ボランティア、チューター、ホストファミリーなど）の経験があれば、記入してください。　※オンラインでの経験も含む</w:t>
      </w:r>
    </w:p>
    <w:p w14:paraId="1FFBF910" w14:textId="77777777" w:rsidR="00E47853" w:rsidRDefault="00FD1A0A">
      <w:r>
        <w:rPr>
          <w:noProof/>
        </w:rPr>
        <mc:AlternateContent>
          <mc:Choice Requires="wps">
            <w:drawing>
              <wp:anchor distT="45720" distB="45720" distL="114300" distR="114300" simplePos="0" relativeHeight="251675648" behindDoc="1" locked="0" layoutInCell="1" allowOverlap="1" wp14:anchorId="4EE606FA" wp14:editId="69A68819">
                <wp:simplePos x="0" y="0"/>
                <wp:positionH relativeFrom="margin">
                  <wp:posOffset>371475</wp:posOffset>
                </wp:positionH>
                <wp:positionV relativeFrom="paragraph">
                  <wp:posOffset>65405</wp:posOffset>
                </wp:positionV>
                <wp:extent cx="5867400" cy="1407160"/>
                <wp:effectExtent l="0" t="0" r="19050" b="2159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07381"/>
                        </a:xfrm>
                        <a:prstGeom prst="rect">
                          <a:avLst/>
                        </a:prstGeom>
                        <a:solidFill>
                          <a:srgbClr val="FFFFFF"/>
                        </a:solidFill>
                        <a:ln w="9525">
                          <a:solidFill>
                            <a:srgbClr val="000000"/>
                          </a:solidFill>
                          <a:miter lim="800000"/>
                        </a:ln>
                      </wps:spPr>
                      <wps:txbx>
                        <w:txbxContent>
                          <w:p w14:paraId="4C2F2641" w14:textId="77777777" w:rsidR="00E47853" w:rsidRDefault="00E47853"/>
                        </w:txbxContent>
                      </wps:txbx>
                      <wps:bodyPr rot="0" vert="horz" wrap="square" lIns="91440" tIns="45720" rIns="91440" bIns="45720" anchor="t" anchorCtr="0">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テキスト ボックス 2" o:spid="_x0000_s1026" o:spt="202" type="#_x0000_t202" style="position:absolute;left:0pt;margin-left:29.25pt;margin-top:5.15pt;height:110.8pt;width:462pt;mso-position-horizontal-relative:margin;z-index:-251640832;mso-width-relative:page;mso-height-relative:page;" fillcolor="#FFFFFF" filled="t" stroked="t" coordsize="21600,21600" o:gfxdata="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2yyS2AAAAAkBAAAPAAAAAAAAAAEAIAAAACIAAABkcnMvZG93bnJldi54bWxQSwEC&#10;FAAUAAAACACHTuJAUVit+i0CAAA+BAAADgAAAAAAAAABACAAAAAnAQAAZHJzL2Uyb0RvYy54bWxQ&#10;SwUGAAAAAAYABgBZAQAAxgUAAAAA&#10;">
                <v:fill on="t" focussize="0,0"/>
                <v:stroke color="#000000" miterlimit="8" joinstyle="miter"/>
                <v:imagedata o:title=""/>
                <o:lock v:ext="edit" aspectratio="f"/>
                <v:textbox>
                  <w:txbxContent>
                    <w:p/>
                  </w:txbxContent>
                </v:textbox>
              </v:shape>
            </w:pict>
          </mc:Fallback>
        </mc:AlternateContent>
      </w:r>
    </w:p>
    <w:p w14:paraId="208EA55E" w14:textId="77777777" w:rsidR="00E47853" w:rsidRDefault="00E47853"/>
    <w:p w14:paraId="4D2886B2" w14:textId="3B8D38DA" w:rsidR="00E47853" w:rsidRDefault="00E47853"/>
    <w:p w14:paraId="26C43D0C" w14:textId="5F01BDD4" w:rsidR="00E47853" w:rsidRDefault="00E47853"/>
    <w:p w14:paraId="60DC442E" w14:textId="0D210F77" w:rsidR="00544620" w:rsidRDefault="00544620"/>
    <w:p w14:paraId="485B097E" w14:textId="30A22D52" w:rsidR="00544620" w:rsidRDefault="00544620"/>
    <w:p w14:paraId="58B174D6" w14:textId="7CD95168" w:rsidR="00544620" w:rsidRDefault="00544620"/>
    <w:p w14:paraId="3814F4D3" w14:textId="77777777" w:rsidR="00544620" w:rsidRDefault="00544620"/>
    <w:p w14:paraId="5166BBCB" w14:textId="77777777" w:rsidR="00E47853" w:rsidRDefault="00FD1A0A">
      <w:pPr>
        <w:pStyle w:val="af"/>
        <w:widowControl/>
        <w:numPr>
          <w:ilvl w:val="0"/>
          <w:numId w:val="1"/>
        </w:numPr>
        <w:ind w:leftChars="0"/>
        <w:jc w:val="left"/>
        <w:rPr>
          <w:rFonts w:ascii="BIZ UDPゴシック" w:eastAsia="BIZ UDPゴシック" w:hAnsi="BIZ UDPゴシック"/>
          <w:b/>
        </w:rPr>
      </w:pPr>
      <w:r>
        <w:rPr>
          <w:rFonts w:ascii="BIZ UDPゴシック" w:eastAsia="BIZ UDPゴシック" w:hAnsi="BIZ UDPゴシック"/>
          <w:b/>
          <w:bCs/>
        </w:rPr>
        <w:t>留学の予定</w:t>
      </w:r>
    </w:p>
    <w:p w14:paraId="6D3F2AB1" w14:textId="77777777" w:rsidR="00E47853" w:rsidRDefault="00FD1A0A">
      <w:pPr>
        <w:pStyle w:val="af"/>
        <w:ind w:leftChars="0" w:left="360"/>
      </w:pPr>
      <w:r>
        <w:rPr>
          <w:rFonts w:hint="eastAsia"/>
        </w:rPr>
        <w:t>新型コロナウイルスの感染状況により、留学の延期や中止、オンラインでの受講の可能性があります。これらの可能性をふまえ、応募者には、卒業研究や就職活動の予定等、柔軟に対応することが求められます。以下について、現時点での希望を教えてください。</w:t>
      </w:r>
    </w:p>
    <w:p w14:paraId="2B55C13D" w14:textId="77777777" w:rsidR="00E47853" w:rsidRDefault="00FD1A0A">
      <w:pPr>
        <w:pStyle w:val="af"/>
        <w:ind w:leftChars="0" w:left="360"/>
      </w:pPr>
      <w:r>
        <w:rPr>
          <w:rFonts w:hint="eastAsia"/>
        </w:rPr>
        <w:t>※この質問の回答は選考には影響しません。</w:t>
      </w:r>
    </w:p>
    <w:p w14:paraId="13E2FB3C" w14:textId="77777777" w:rsidR="00E47853" w:rsidRDefault="00E47853">
      <w:pPr>
        <w:pStyle w:val="af"/>
        <w:ind w:leftChars="0" w:left="360"/>
      </w:pPr>
    </w:p>
    <w:p w14:paraId="05CCD783" w14:textId="77777777" w:rsidR="00E47853" w:rsidRDefault="00FD1A0A">
      <w:pPr>
        <w:pStyle w:val="af"/>
        <w:numPr>
          <w:ilvl w:val="0"/>
          <w:numId w:val="5"/>
        </w:numPr>
        <w:ind w:leftChars="100" w:left="570"/>
      </w:pPr>
      <w:r>
        <w:rPr>
          <w:rFonts w:hint="eastAsia"/>
        </w:rPr>
        <w:t>海外渡航ができずに日本でのオンラインでの受講が可能となった場合、受講を希望しますか。</w:t>
      </w:r>
    </w:p>
    <w:p w14:paraId="1E745E3C" w14:textId="77777777" w:rsidR="00E47853" w:rsidRDefault="00FD1A0A">
      <w:pPr>
        <w:ind w:leftChars="300" w:left="630"/>
      </w:pPr>
      <w:r>
        <w:rPr>
          <w:rFonts w:hint="eastAsia"/>
        </w:rPr>
        <w:t>ただし、オンライン受講の場合、本学での単位互換について所属支援室でご確認ください。</w:t>
      </w:r>
    </w:p>
    <w:p w14:paraId="714FECA0" w14:textId="77777777" w:rsidR="00E47853" w:rsidRDefault="00FD1A0A">
      <w:pPr>
        <w:ind w:firstLineChars="400" w:firstLine="840"/>
      </w:pPr>
      <w:r>
        <w:rPr>
          <w:rFonts w:hint="eastAsia"/>
        </w:rPr>
        <w:t>はい　・　いいえ　　（いずれかに○をつける）</w:t>
      </w:r>
    </w:p>
    <w:p w14:paraId="2235A53F" w14:textId="77777777" w:rsidR="00E47853" w:rsidRDefault="00E47853">
      <w:pPr>
        <w:pStyle w:val="af"/>
        <w:ind w:leftChars="271" w:left="569"/>
      </w:pPr>
    </w:p>
    <w:p w14:paraId="7F1123BF" w14:textId="77777777" w:rsidR="00E47853" w:rsidRDefault="00FD1A0A">
      <w:pPr>
        <w:pStyle w:val="af"/>
        <w:numPr>
          <w:ilvl w:val="0"/>
          <w:numId w:val="5"/>
        </w:numPr>
        <w:ind w:leftChars="100" w:left="570"/>
      </w:pPr>
      <w:r>
        <w:rPr>
          <w:rFonts w:hint="eastAsia"/>
        </w:rPr>
        <w:t>海外渡航ができずにかつオンラインでの受講もできない場合、渡航時期の延期を希望しますか。</w:t>
      </w:r>
    </w:p>
    <w:p w14:paraId="4F9549A0" w14:textId="77777777" w:rsidR="00E47853" w:rsidRDefault="00FD1A0A">
      <w:pPr>
        <w:ind w:firstLineChars="400" w:firstLine="840"/>
      </w:pPr>
      <w:r>
        <w:rPr>
          <w:rFonts w:hint="eastAsia"/>
        </w:rPr>
        <w:t>はい　・　いいえ　　（いずれかに○をつける）</w:t>
      </w:r>
    </w:p>
    <w:p w14:paraId="2D36670D" w14:textId="77777777" w:rsidR="00E47853" w:rsidRDefault="00E47853"/>
    <w:p w14:paraId="1B1C3517" w14:textId="77777777" w:rsidR="00E47853" w:rsidRDefault="00FD1A0A">
      <w:r>
        <w:rPr>
          <w:rFonts w:hint="eastAsia"/>
        </w:rPr>
        <w:br w:type="page"/>
      </w:r>
    </w:p>
    <w:p w14:paraId="242D8541" w14:textId="77777777" w:rsidR="00E47853" w:rsidRDefault="00FD1A0A">
      <w:r>
        <w:rPr>
          <w:rFonts w:hint="eastAsia"/>
        </w:rPr>
        <w:t>※その他、選考のための材料として特に記入したいことがあれば、以下に記入してください。</w:t>
      </w:r>
    </w:p>
    <w:p w14:paraId="015DD68C" w14:textId="77777777" w:rsidR="00E47853" w:rsidRDefault="00FD1A0A">
      <w:r>
        <w:rPr>
          <w:noProof/>
        </w:rPr>
        <mc:AlternateContent>
          <mc:Choice Requires="wps">
            <w:drawing>
              <wp:anchor distT="45720" distB="45720" distL="114300" distR="114300" simplePos="0" relativeHeight="251677696" behindDoc="1" locked="0" layoutInCell="1" allowOverlap="1" wp14:anchorId="34C01AC6" wp14:editId="48CFE2CA">
                <wp:simplePos x="0" y="0"/>
                <wp:positionH relativeFrom="margin">
                  <wp:align>right</wp:align>
                </wp:positionH>
                <wp:positionV relativeFrom="paragraph">
                  <wp:posOffset>36195</wp:posOffset>
                </wp:positionV>
                <wp:extent cx="5867400" cy="1478915"/>
                <wp:effectExtent l="0" t="0" r="19050" b="26035"/>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78943"/>
                        </a:xfrm>
                        <a:prstGeom prst="rect">
                          <a:avLst/>
                        </a:prstGeom>
                        <a:solidFill>
                          <a:srgbClr val="FFFFFF"/>
                        </a:solidFill>
                        <a:ln w="9525">
                          <a:solidFill>
                            <a:srgbClr val="000000"/>
                          </a:solidFill>
                          <a:miter lim="800000"/>
                        </a:ln>
                      </wps:spPr>
                      <wps:txb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wps:txbx>
                      <wps:bodyPr rot="0" vert="horz" wrap="square" lIns="91440" tIns="45720" rIns="91440" bIns="45720" anchor="t" anchorCtr="0">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テキスト ボックス 2" o:spid="_x0000_s1026" o:spt="202" type="#_x0000_t202" style="position:absolute;left:0pt;margin-top:2.85pt;height:116.45pt;width:462pt;mso-position-horizontal:right;mso-position-horizontal-relative:margin;z-index:-251638784;mso-width-relative:page;mso-height-relative:page;" fillcolor="#FFFFFF" filled="t" stroked="t" coordsize="21600,21600" o:gfxdata="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BZ9acnWAAAABgEAAA8AAAAAAAAAAQAgAAAAIgAAAGRycy9kb3ducmV2LnhtbFBLAQIU&#10;ABQAAAAIAIdO4kCm2u1fLgIAAD8EAAAOAAAAAAAAAAEAIAAAACUBAABkcnMvZTJvRG9jLnhtbFBL&#10;BQYAAAAABgAGAFkBAADFBQAAAAA=&#10;">
                <v:fill on="t" focussize="0,0"/>
                <v:stroke color="#000000" miterlimit="8" joinstyle="miter"/>
                <v:imagedata o:title=""/>
                <o:lock v:ext="edit" aspectratio="f"/>
                <v:textbox>
                  <w:txbxContent>
                    <w:p/>
                    <w:p/>
                    <w:p/>
                    <w:p/>
                  </w:txbxContent>
                </v:textbox>
              </v:shape>
            </w:pict>
          </mc:Fallback>
        </mc:AlternateContent>
      </w:r>
    </w:p>
    <w:p w14:paraId="07FC7ABA" w14:textId="77777777" w:rsidR="00E47853" w:rsidRDefault="00E47853"/>
    <w:p w14:paraId="7BFCD815" w14:textId="77777777" w:rsidR="00E47853" w:rsidRDefault="00E47853"/>
    <w:p w14:paraId="2DFA90E8" w14:textId="77777777" w:rsidR="00E47853" w:rsidRDefault="00E47853"/>
    <w:p w14:paraId="0095EC7A" w14:textId="77777777" w:rsidR="00E47853" w:rsidRDefault="00E47853"/>
    <w:p w14:paraId="129DAFC8" w14:textId="77777777" w:rsidR="00E47853" w:rsidRDefault="00E47853"/>
    <w:p w14:paraId="466D4C9F" w14:textId="77777777" w:rsidR="00E47853" w:rsidRDefault="00E47853"/>
    <w:p w14:paraId="6A21413E" w14:textId="77777777" w:rsidR="00E47853" w:rsidRDefault="00E47853"/>
    <w:p w14:paraId="18D0E901" w14:textId="77777777" w:rsidR="00E47853" w:rsidRDefault="00E47853"/>
    <w:p w14:paraId="21877A0C" w14:textId="77777777" w:rsidR="00E47853" w:rsidRDefault="00FD1A0A">
      <w:r>
        <w:rPr>
          <w:noProof/>
        </w:rPr>
        <mc:AlternateContent>
          <mc:Choice Requires="wps">
            <w:drawing>
              <wp:anchor distT="45720" distB="45720" distL="114300" distR="114300" simplePos="0" relativeHeight="251679744" behindDoc="0" locked="0" layoutInCell="1" allowOverlap="1" wp14:anchorId="6A3C3672" wp14:editId="2301B62B">
                <wp:simplePos x="0" y="0"/>
                <wp:positionH relativeFrom="column">
                  <wp:posOffset>679450</wp:posOffset>
                </wp:positionH>
                <wp:positionV relativeFrom="paragraph">
                  <wp:posOffset>79375</wp:posOffset>
                </wp:positionV>
                <wp:extent cx="4991100" cy="3811270"/>
                <wp:effectExtent l="19050" t="19050" r="19050" b="3048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811270"/>
                        </a:xfrm>
                        <a:prstGeom prst="rect">
                          <a:avLst/>
                        </a:prstGeom>
                        <a:solidFill>
                          <a:srgbClr val="FFFFFF"/>
                        </a:solidFill>
                        <a:ln w="38100" cmpd="thickThin">
                          <a:solidFill>
                            <a:srgbClr val="000000"/>
                          </a:solidFill>
                          <a:miter lim="800000"/>
                        </a:ln>
                      </wps:spPr>
                      <wps:txbx>
                        <w:txbxContent>
                          <w:p w14:paraId="61686DD2" w14:textId="39DE2AE1" w:rsidR="00E47853" w:rsidRDefault="00FD1A0A">
                            <w:r>
                              <w:rPr>
                                <w:rFonts w:hint="eastAsia"/>
                              </w:rPr>
                              <w:t>私は</w:t>
                            </w:r>
                            <w:r>
                              <w:t>、指導教員</w:t>
                            </w:r>
                            <w:r>
                              <w:rPr>
                                <w:rFonts w:hint="eastAsia"/>
                              </w:rPr>
                              <w:t>、</w:t>
                            </w:r>
                            <w:r>
                              <w:t>又は</w:t>
                            </w:r>
                            <w:r w:rsidR="005055C2">
                              <w:rPr>
                                <w:rFonts w:hint="eastAsia"/>
                              </w:rPr>
                              <w:t>クラス</w:t>
                            </w:r>
                            <w:bookmarkStart w:id="4" w:name="_GoBack"/>
                            <w:bookmarkEnd w:id="4"/>
                            <w:r w:rsidR="00AE4389">
                              <w:rPr>
                                <w:rFonts w:hint="eastAsia"/>
                              </w:rPr>
                              <w:t>担任</w:t>
                            </w:r>
                            <w:r>
                              <w:t>として、</w:t>
                            </w:r>
                            <w:r>
                              <w:rPr>
                                <w:rFonts w:hint="eastAsia"/>
                              </w:rPr>
                              <w:t>下記の</w:t>
                            </w:r>
                            <w:r>
                              <w:t>学生</w:t>
                            </w:r>
                            <w:r>
                              <w:rPr>
                                <w:rFonts w:hint="eastAsia"/>
                              </w:rPr>
                              <w:t>が筑波大学協定校交換留学プログラム</w:t>
                            </w:r>
                            <w:r>
                              <w:t>へ応募することを</w:t>
                            </w:r>
                            <w:r>
                              <w:rPr>
                                <w:rFonts w:hint="eastAsia"/>
                              </w:rPr>
                              <w:t>確認</w:t>
                            </w:r>
                            <w: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wps:txbx>
                      <wps:bodyPr rot="0" vert="horz" wrap="square" lIns="91440" tIns="45720" rIns="91440" bIns="45720" anchor="t" anchorCtr="0">
                        <a:noAutofit/>
                      </wps:bodyPr>
                    </wps:wsp>
                  </a:graphicData>
                </a:graphic>
              </wp:anchor>
            </w:drawing>
          </mc:Choice>
          <mc:Fallback>
            <w:pict>
              <v:shapetype w14:anchorId="6A3C3672" id="_x0000_t202" coordsize="21600,21600" o:spt="202" path="m,l,21600r21600,l21600,xe">
                <v:stroke joinstyle="miter"/>
                <v:path gradientshapeok="t" o:connecttype="rect"/>
              </v:shapetype>
              <v:shape id="_x0000_s1031" type="#_x0000_t202" style="position:absolute;left:0;text-align:left;margin-left:53.5pt;margin-top:6.25pt;width:393pt;height:300.1pt;z-index:2516797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" strokeweight="3pt">
                <v:stroke linestyle="thickThin"/>
                <v:textbox>
                  <w:txbxContent>
                    <w:p w14:paraId="61686DD2" w14:textId="39DE2AE1" w:rsidR="00E47853" w:rsidRDefault="00FD1A0A">
                      <w:r>
                        <w:rPr>
                          <w:rFonts w:hint="eastAsia"/>
                        </w:rPr>
                        <w:t>私は</w:t>
                      </w:r>
                      <w:r>
                        <w:t>、指導教員</w:t>
                      </w:r>
                      <w:r>
                        <w:rPr>
                          <w:rFonts w:hint="eastAsia"/>
                        </w:rPr>
                        <w:t>、</w:t>
                      </w:r>
                      <w:r>
                        <w:t>又は</w:t>
                      </w:r>
                      <w:r w:rsidR="005055C2">
                        <w:rPr>
                          <w:rFonts w:hint="eastAsia"/>
                        </w:rPr>
                        <w:t>クラス</w:t>
                      </w:r>
                      <w:bookmarkStart w:id="5" w:name="_GoBack"/>
                      <w:bookmarkEnd w:id="5"/>
                      <w:r w:rsidR="00AE4389">
                        <w:rPr>
                          <w:rFonts w:hint="eastAsia"/>
                        </w:rPr>
                        <w:t>担任</w:t>
                      </w:r>
                      <w:r>
                        <w:t>として、</w:t>
                      </w:r>
                      <w:r>
                        <w:rPr>
                          <w:rFonts w:hint="eastAsia"/>
                        </w:rPr>
                        <w:t>下記の</w:t>
                      </w:r>
                      <w:r>
                        <w:t>学生</w:t>
                      </w:r>
                      <w:r>
                        <w:rPr>
                          <w:rFonts w:hint="eastAsia"/>
                        </w:rPr>
                        <w:t>が筑波大学協定校交換留学プログラム</w:t>
                      </w:r>
                      <w:r>
                        <w:t>へ応募することを</w:t>
                      </w:r>
                      <w:r>
                        <w:rPr>
                          <w:rFonts w:hint="eastAsia"/>
                        </w:rPr>
                        <w:t>確認</w:t>
                      </w:r>
                      <w: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v:textbox>
                <w10:wrap type="square"/>
              </v:shape>
            </w:pict>
          </mc:Fallback>
        </mc:AlternateContent>
      </w:r>
    </w:p>
    <w:p w14:paraId="6561D80D" w14:textId="77777777" w:rsidR="00E47853" w:rsidRDefault="00E47853"/>
    <w:p w14:paraId="75AA65AD" w14:textId="77777777" w:rsidR="00E47853" w:rsidRDefault="00FD1A0A">
      <w:pPr>
        <w:rPr>
          <w:rStyle w:val="1"/>
        </w:rPr>
      </w:pPr>
      <w:r>
        <w:rPr>
          <w:i/>
          <w:iCs/>
          <w:noProof/>
          <w:color w:val="404040" w:themeColor="text1" w:themeTint="BF"/>
        </w:rPr>
        <mc:AlternateContent>
          <mc:Choice Requires="wps">
            <w:drawing>
              <wp:anchor distT="0" distB="0" distL="114300" distR="114300" simplePos="0" relativeHeight="251680768" behindDoc="0" locked="0" layoutInCell="1" allowOverlap="1" wp14:anchorId="13B641AD" wp14:editId="52024A36">
                <wp:simplePos x="0" y="0"/>
                <wp:positionH relativeFrom="column">
                  <wp:posOffset>5359400</wp:posOffset>
                </wp:positionH>
                <wp:positionV relativeFrom="paragraph">
                  <wp:posOffset>581025</wp:posOffset>
                </wp:positionV>
                <wp:extent cx="276225" cy="276225"/>
                <wp:effectExtent l="0" t="0" r="28575" b="28575"/>
                <wp:wrapNone/>
                <wp:docPr id="1" name="楕円 1"/>
                <wp:cNvGraphicFramePr/>
                <a:graphic xmlns:a="http://schemas.openxmlformats.org/drawingml/2006/main">
                  <a:graphicData uri="http://schemas.microsoft.com/office/word/2010/wordprocessingShape">
                    <wps:wsp>
                      <wps:cNvSpPr/>
                      <wps:spPr>
                        <a:xfrm>
                          <a:off x="0" y="0"/>
                          <a:ext cx="2762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o:spid="_x0000_s1026" o:spt="3" type="#_x0000_t3" style="position:absolute;left:0pt;margin-left:422pt;margin-top:45.75pt;height:21.75pt;width:21.75pt;z-index:251680768;v-text-anchor:middle;mso-width-relative:page;mso-height-relative:page;" filled="f" stroked="t" coordsize="21600,21600" o:gfxdata="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k4n88tgAAAALAQAADwAA&#10;AAAAAAABACAAAAAiAAAAZHJzL2Rvd25yZXYueG1sUEsBAhQAFAAAAAgAh07iQK7WIFFPAgAAigQA&#10;AA4AAAAAAAAAAQAgAAAAJwEAAGRycy9lMm9Eb2MueG1sUEsFBgAAAAAGAAYAWQEAAOgFAAAAAA==&#10;">
                <v:fill on="f" focussize="0,0"/>
                <v:stroke weight="1pt" color="#000000 [3213]" miterlimit="8" joinstyle="miter"/>
                <v:imagedata o:title=""/>
                <o:lock v:ext="edit" aspectratio="f"/>
                <v:textbox>
                  <w:txbxContent>
                    <w:p>
                      <w:pPr>
                        <w:jc w:val="center"/>
                        <w:rPr>
                          <w:sz w:val="12"/>
                          <w14:textOutline w14:w="9525" w14:cap="rnd" w14:cmpd="sng" w14:algn="ctr">
                            <w14:solidFill>
                              <w14:srgbClr w14:val="000000"/>
                            </w14:solidFill>
                            <w14:prstDash w14:val="solid"/>
                            <w14:bevel/>
                          </w14:textOutline>
                        </w:rPr>
                      </w:pPr>
                    </w:p>
                  </w:txbxContent>
                </v:textbox>
              </v:shape>
            </w:pict>
          </mc:Fallback>
        </mc:AlternateContent>
      </w:r>
    </w:p>
    <w:sectPr w:rsidR="00E47853">
      <w:headerReference w:type="default" r:id="rId9"/>
      <w:footerReference w:type="default" r:id="rId10"/>
      <w:pgSz w:w="11906" w:h="16838"/>
      <w:pgMar w:top="1440" w:right="1080" w:bottom="1440" w:left="1080"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D3520E" w16cid:durableId="24E6157E"/>
  <w16cid:commentId w16cid:paraId="0CFFE0AB" w16cid:durableId="24E61825"/>
  <w16cid:commentId w16cid:paraId="682129CD" w16cid:durableId="24E6181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C5111" w14:textId="77777777" w:rsidR="009302AF" w:rsidRDefault="009302AF">
      <w:r>
        <w:separator/>
      </w:r>
    </w:p>
  </w:endnote>
  <w:endnote w:type="continuationSeparator" w:id="0">
    <w:p w14:paraId="04108C70" w14:textId="77777777" w:rsidR="009302AF" w:rsidRDefault="00930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BIZ UDPゴシック">
    <w:panose1 w:val="020B0400000000000000"/>
    <w:charset w:val="80"/>
    <w:family w:val="modern"/>
    <w:pitch w:val="variable"/>
    <w:sig w:usb0="E00002F7" w:usb1="2AC7EDF8" w:usb2="00000012"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066506"/>
      <w:docPartObj>
        <w:docPartGallery w:val="AutoText"/>
      </w:docPartObj>
    </w:sdtPr>
    <w:sdtEndPr/>
    <w:sdtContent>
      <w:p w14:paraId="753851A7" w14:textId="1BD419EC" w:rsidR="00E47853" w:rsidRDefault="00FD1A0A">
        <w:pPr>
          <w:pStyle w:val="a3"/>
          <w:jc w:val="center"/>
        </w:pPr>
        <w:r>
          <w:fldChar w:fldCharType="begin"/>
        </w:r>
        <w:r>
          <w:instrText>PAGE   \* MERGEFORMAT</w:instrText>
        </w:r>
        <w:r>
          <w:fldChar w:fldCharType="separate"/>
        </w:r>
        <w:r w:rsidR="005055C2" w:rsidRPr="005055C2">
          <w:rPr>
            <w:noProof/>
            <w:lang w:val="ja-JP"/>
          </w:rPr>
          <w:t>4</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93BE7" w14:textId="77777777" w:rsidR="009302AF" w:rsidRDefault="009302AF">
      <w:r>
        <w:separator/>
      </w:r>
    </w:p>
  </w:footnote>
  <w:footnote w:type="continuationSeparator" w:id="0">
    <w:p w14:paraId="1F1EC326" w14:textId="77777777" w:rsidR="009302AF" w:rsidRDefault="009302A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C7544" w14:textId="77777777" w:rsidR="00660645" w:rsidRDefault="00660645" w:rsidP="00660645">
    <w:pPr>
      <w:pStyle w:val="ab"/>
      <w:jc w:val="right"/>
    </w:pPr>
    <w:r>
      <w:rPr>
        <w:rFonts w:hint="eastAsia"/>
      </w:rPr>
      <w:t xml:space="preserve">　</w:t>
    </w:r>
    <w:r>
      <w:rPr>
        <w:rFonts w:hint="eastAsia"/>
      </w:rPr>
      <w:t>様式</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3"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126A9"/>
    <w:rsid w:val="000126B2"/>
    <w:rsid w:val="000B34EB"/>
    <w:rsid w:val="000D3562"/>
    <w:rsid w:val="00147E4D"/>
    <w:rsid w:val="001E4242"/>
    <w:rsid w:val="00266AA8"/>
    <w:rsid w:val="00276FB4"/>
    <w:rsid w:val="002A4F7B"/>
    <w:rsid w:val="002A6D1D"/>
    <w:rsid w:val="002B4BEE"/>
    <w:rsid w:val="00322E68"/>
    <w:rsid w:val="00376D52"/>
    <w:rsid w:val="00386309"/>
    <w:rsid w:val="003F34AD"/>
    <w:rsid w:val="003F70B0"/>
    <w:rsid w:val="00452913"/>
    <w:rsid w:val="004712C4"/>
    <w:rsid w:val="004979BD"/>
    <w:rsid w:val="004C2349"/>
    <w:rsid w:val="004D02B6"/>
    <w:rsid w:val="005055C2"/>
    <w:rsid w:val="00544620"/>
    <w:rsid w:val="005C3E3E"/>
    <w:rsid w:val="005D0F86"/>
    <w:rsid w:val="005F43C7"/>
    <w:rsid w:val="00643BAD"/>
    <w:rsid w:val="006523E0"/>
    <w:rsid w:val="00660645"/>
    <w:rsid w:val="00674BD2"/>
    <w:rsid w:val="006C4502"/>
    <w:rsid w:val="006F7BE7"/>
    <w:rsid w:val="00733843"/>
    <w:rsid w:val="00754C21"/>
    <w:rsid w:val="00755F0E"/>
    <w:rsid w:val="007F2231"/>
    <w:rsid w:val="00824437"/>
    <w:rsid w:val="00824804"/>
    <w:rsid w:val="008474F2"/>
    <w:rsid w:val="00924B0D"/>
    <w:rsid w:val="009302AF"/>
    <w:rsid w:val="00950F82"/>
    <w:rsid w:val="00957F1D"/>
    <w:rsid w:val="00963D4C"/>
    <w:rsid w:val="009A456F"/>
    <w:rsid w:val="009C2E4B"/>
    <w:rsid w:val="00A55F89"/>
    <w:rsid w:val="00AE4389"/>
    <w:rsid w:val="00AE70D2"/>
    <w:rsid w:val="00B14C8A"/>
    <w:rsid w:val="00B44BF9"/>
    <w:rsid w:val="00B64D82"/>
    <w:rsid w:val="00B82E47"/>
    <w:rsid w:val="00BC0896"/>
    <w:rsid w:val="00BC33EA"/>
    <w:rsid w:val="00BD167A"/>
    <w:rsid w:val="00BE044E"/>
    <w:rsid w:val="00C01736"/>
    <w:rsid w:val="00C55085"/>
    <w:rsid w:val="00C909EF"/>
    <w:rsid w:val="00CB5B80"/>
    <w:rsid w:val="00D911B7"/>
    <w:rsid w:val="00D96AB3"/>
    <w:rsid w:val="00DC0F4A"/>
    <w:rsid w:val="00E06DC2"/>
    <w:rsid w:val="00E224FF"/>
    <w:rsid w:val="00E47853"/>
    <w:rsid w:val="00E61448"/>
    <w:rsid w:val="00EB4147"/>
    <w:rsid w:val="00F30A46"/>
    <w:rsid w:val="00F467B6"/>
    <w:rsid w:val="00F765A0"/>
    <w:rsid w:val="00FD1A0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BE5FE5-12DF-43F2-B266-090C72A27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Words>
  <Characters>866</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Daisuke Suzuki</cp:lastModifiedBy>
  <cp:revision>3</cp:revision>
  <cp:lastPrinted>2019-12-09T02:17:00Z</cp:lastPrinted>
  <dcterms:created xsi:type="dcterms:W3CDTF">2021-10-11T02:29:00Z</dcterms:created>
  <dcterms:modified xsi:type="dcterms:W3CDTF">2021-10-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